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1B52F8" w14:textId="204484B4" w:rsidR="00355186" w:rsidRPr="00F83BB7" w:rsidRDefault="00463A17" w:rsidP="00F83BB7">
      <w:pPr>
        <w:pStyle w:val="Ttulo"/>
        <w:jc w:val="center"/>
        <w:rPr>
          <w:sz w:val="20"/>
          <w:szCs w:val="20"/>
        </w:rPr>
      </w:pPr>
      <w:r w:rsidRPr="007F4E76">
        <w:rPr>
          <w:noProof/>
          <w:sz w:val="28"/>
          <w:lang w:eastAsia="es-MX"/>
        </w:rPr>
        <w:br/>
      </w:r>
      <w:r w:rsidR="00F83BB7" w:rsidRPr="00F83BB7">
        <w:rPr>
          <w:noProof/>
          <w:lang w:eastAsia="es-MX"/>
        </w:rPr>
        <w:t>Forma de Registro</w:t>
      </w:r>
    </w:p>
    <w:p w14:paraId="094AD4AE" w14:textId="41414FA4" w:rsidR="000F598D" w:rsidRDefault="00AB2339" w:rsidP="00F83BB7">
      <w:pPr>
        <w:pStyle w:val="Ttulo1"/>
        <w:jc w:val="center"/>
      </w:pPr>
      <w:r>
        <w:t>Diplomado de Procesamiento de Minerales 2021</w:t>
      </w:r>
    </w:p>
    <w:p w14:paraId="16CDCFDC" w14:textId="77777777" w:rsidR="00EB65DD" w:rsidRPr="00EB65DD" w:rsidRDefault="00EB65DD" w:rsidP="00EB65DD"/>
    <w:p w14:paraId="70ABEAAF" w14:textId="561D5438" w:rsidR="00F83BB7" w:rsidRPr="00F83BB7" w:rsidRDefault="00F83BB7" w:rsidP="007F4E76">
      <w:pPr>
        <w:spacing w:line="240" w:lineRule="auto"/>
        <w:rPr>
          <w:sz w:val="24"/>
          <w:szCs w:val="24"/>
        </w:rPr>
      </w:pPr>
      <w:r w:rsidRPr="00F83BB7">
        <w:rPr>
          <w:b/>
          <w:sz w:val="24"/>
          <w:szCs w:val="24"/>
        </w:rPr>
        <w:t>Fechas:</w:t>
      </w:r>
      <w:r w:rsidRPr="00F83BB7">
        <w:rPr>
          <w:sz w:val="24"/>
          <w:szCs w:val="24"/>
        </w:rPr>
        <w:t xml:space="preserve"> </w:t>
      </w:r>
      <w:r w:rsidR="00AB2339">
        <w:rPr>
          <w:sz w:val="24"/>
          <w:szCs w:val="24"/>
        </w:rPr>
        <w:t xml:space="preserve">1 de </w:t>
      </w:r>
      <w:proofErr w:type="gramStart"/>
      <w:r w:rsidR="00AB2339">
        <w:rPr>
          <w:sz w:val="24"/>
          <w:szCs w:val="24"/>
        </w:rPr>
        <w:t>Mayo</w:t>
      </w:r>
      <w:proofErr w:type="gramEnd"/>
      <w:r w:rsidR="00AB2339">
        <w:rPr>
          <w:sz w:val="24"/>
          <w:szCs w:val="24"/>
        </w:rPr>
        <w:t xml:space="preserve"> al 25 de Octubre del 2021</w:t>
      </w:r>
    </w:p>
    <w:p w14:paraId="412D4F2E" w14:textId="18A626F9" w:rsidR="00F83BB7" w:rsidRDefault="00F83BB7" w:rsidP="007F4E76">
      <w:pPr>
        <w:spacing w:line="240" w:lineRule="auto"/>
        <w:rPr>
          <w:sz w:val="24"/>
          <w:szCs w:val="24"/>
        </w:rPr>
      </w:pPr>
      <w:r w:rsidRPr="00F83BB7">
        <w:rPr>
          <w:b/>
          <w:sz w:val="24"/>
          <w:szCs w:val="24"/>
        </w:rPr>
        <w:t>Lugar:</w:t>
      </w:r>
      <w:r w:rsidRPr="00F83BB7">
        <w:rPr>
          <w:sz w:val="24"/>
          <w:szCs w:val="24"/>
        </w:rPr>
        <w:t xml:space="preserve"> </w:t>
      </w:r>
      <w:r w:rsidR="00AB2339">
        <w:rPr>
          <w:sz w:val="24"/>
          <w:szCs w:val="24"/>
        </w:rPr>
        <w:t xml:space="preserve">Universidad </w:t>
      </w:r>
      <w:proofErr w:type="spellStart"/>
      <w:r w:rsidR="00AB2339">
        <w:rPr>
          <w:sz w:val="24"/>
          <w:szCs w:val="24"/>
        </w:rPr>
        <w:t>MinPro</w:t>
      </w:r>
      <w:proofErr w:type="spellEnd"/>
      <w:r w:rsidR="00AB2339">
        <w:rPr>
          <w:sz w:val="24"/>
          <w:szCs w:val="24"/>
        </w:rPr>
        <w:t xml:space="preserve"> en línea (www.uminpro.com)</w:t>
      </w:r>
    </w:p>
    <w:p w14:paraId="02436497" w14:textId="38E8B080" w:rsidR="00463A17" w:rsidRPr="00F83BB7" w:rsidRDefault="00463A17" w:rsidP="007F4E76">
      <w:pPr>
        <w:spacing w:line="240" w:lineRule="auto"/>
        <w:rPr>
          <w:sz w:val="24"/>
          <w:szCs w:val="24"/>
        </w:rPr>
      </w:pPr>
      <w:r w:rsidRPr="00463A17">
        <w:rPr>
          <w:b/>
          <w:sz w:val="24"/>
          <w:szCs w:val="24"/>
        </w:rPr>
        <w:t>Costo:</w:t>
      </w:r>
      <w:r w:rsidR="003A52C4">
        <w:rPr>
          <w:sz w:val="24"/>
          <w:szCs w:val="24"/>
        </w:rPr>
        <w:t xml:space="preserve"> $</w:t>
      </w:r>
      <w:r w:rsidR="00AB2339">
        <w:rPr>
          <w:sz w:val="24"/>
          <w:szCs w:val="24"/>
        </w:rPr>
        <w:t>36,300</w:t>
      </w:r>
      <w:r>
        <w:rPr>
          <w:sz w:val="24"/>
          <w:szCs w:val="24"/>
        </w:rPr>
        <w:t xml:space="preserve"> MXN</w:t>
      </w:r>
      <w:r w:rsidR="00AB2339">
        <w:rPr>
          <w:sz w:val="24"/>
          <w:szCs w:val="24"/>
        </w:rPr>
        <w:t xml:space="preserve"> </w:t>
      </w:r>
      <w:proofErr w:type="spellStart"/>
      <w:r w:rsidR="00AB2339">
        <w:rPr>
          <w:sz w:val="24"/>
          <w:szCs w:val="24"/>
        </w:rPr>
        <w:t>ó</w:t>
      </w:r>
      <w:proofErr w:type="spellEnd"/>
      <w:r w:rsidR="00AB2339">
        <w:rPr>
          <w:sz w:val="24"/>
          <w:szCs w:val="24"/>
        </w:rPr>
        <w:t xml:space="preserve"> 1,950 USD</w:t>
      </w:r>
    </w:p>
    <w:p w14:paraId="6E76B644" w14:textId="77777777" w:rsidR="00B45BA2" w:rsidRPr="00F83BB7" w:rsidRDefault="00B45BA2" w:rsidP="0063051D">
      <w:pPr>
        <w:pStyle w:val="Sinespaciado"/>
        <w:jc w:val="center"/>
        <w:rPr>
          <w:b/>
          <w:sz w:val="24"/>
          <w:szCs w:val="24"/>
        </w:rPr>
      </w:pPr>
      <w:r w:rsidRPr="00F83BB7">
        <w:rPr>
          <w:b/>
          <w:sz w:val="24"/>
          <w:szCs w:val="24"/>
        </w:rPr>
        <w:t>Información Personal</w:t>
      </w:r>
      <w:r w:rsidRPr="00F83BB7">
        <w:rPr>
          <w:b/>
          <w:sz w:val="24"/>
          <w:szCs w:val="24"/>
        </w:rPr>
        <w:br/>
      </w:r>
    </w:p>
    <w:tbl>
      <w:tblPr>
        <w:tblStyle w:val="Tablaconcuadrcula"/>
        <w:tblW w:w="8647" w:type="dxa"/>
        <w:jc w:val="center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7087"/>
      </w:tblGrid>
      <w:tr w:rsidR="00B45BA2" w:rsidRPr="00F83BB7" w14:paraId="54F78B24" w14:textId="77777777" w:rsidTr="007F4E76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5B3B3E7F" w14:textId="77777777" w:rsidR="00B45BA2" w:rsidRPr="00F83BB7" w:rsidRDefault="00B45BA2" w:rsidP="00B45BA2">
            <w:pPr>
              <w:jc w:val="right"/>
              <w:rPr>
                <w:sz w:val="24"/>
                <w:szCs w:val="24"/>
              </w:rPr>
            </w:pPr>
            <w:r w:rsidRPr="00F83BB7">
              <w:rPr>
                <w:sz w:val="24"/>
                <w:szCs w:val="24"/>
              </w:rPr>
              <w:t>Nombre</w:t>
            </w:r>
            <w:r w:rsidR="00463A17">
              <w:rPr>
                <w:sz w:val="24"/>
                <w:szCs w:val="24"/>
              </w:rPr>
              <w:t>(s)</w:t>
            </w:r>
            <w:r w:rsidRPr="00F83BB7">
              <w:rPr>
                <w:sz w:val="24"/>
                <w:szCs w:val="24"/>
              </w:rPr>
              <w:t>: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D97F5B" w14:textId="77777777" w:rsidR="00B45BA2" w:rsidRPr="00F83BB7" w:rsidRDefault="00B45BA2" w:rsidP="00BB2260">
            <w:pPr>
              <w:jc w:val="both"/>
              <w:rPr>
                <w:sz w:val="24"/>
                <w:szCs w:val="24"/>
              </w:rPr>
            </w:pPr>
          </w:p>
        </w:tc>
      </w:tr>
      <w:tr w:rsidR="00B45BA2" w:rsidRPr="00F83BB7" w14:paraId="74EE42EC" w14:textId="77777777" w:rsidTr="007F4E76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37A1D00D" w14:textId="77777777" w:rsidR="00B45BA2" w:rsidRPr="00F83BB7" w:rsidRDefault="00B45BA2" w:rsidP="00B45BA2">
            <w:pPr>
              <w:jc w:val="right"/>
              <w:rPr>
                <w:sz w:val="24"/>
                <w:szCs w:val="24"/>
              </w:rPr>
            </w:pPr>
            <w:r w:rsidRPr="00F83BB7">
              <w:rPr>
                <w:sz w:val="24"/>
                <w:szCs w:val="24"/>
              </w:rPr>
              <w:t>Apellido</w:t>
            </w:r>
            <w:r w:rsidR="00463A17">
              <w:rPr>
                <w:sz w:val="24"/>
                <w:szCs w:val="24"/>
              </w:rPr>
              <w:t>s</w:t>
            </w:r>
            <w:r w:rsidRPr="00F83BB7">
              <w:rPr>
                <w:sz w:val="24"/>
                <w:szCs w:val="24"/>
              </w:rPr>
              <w:t>:</w:t>
            </w:r>
          </w:p>
        </w:tc>
        <w:tc>
          <w:tcPr>
            <w:tcW w:w="7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B752BF" w14:textId="77777777" w:rsidR="00B45BA2" w:rsidRPr="00F83BB7" w:rsidRDefault="00B45BA2" w:rsidP="00BB2260">
            <w:pPr>
              <w:jc w:val="both"/>
              <w:rPr>
                <w:sz w:val="24"/>
                <w:szCs w:val="24"/>
              </w:rPr>
            </w:pPr>
          </w:p>
        </w:tc>
      </w:tr>
      <w:tr w:rsidR="00B45BA2" w:rsidRPr="00F83BB7" w14:paraId="56FC5ABD" w14:textId="77777777" w:rsidTr="007F4E76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738A5A42" w14:textId="77777777" w:rsidR="00B45BA2" w:rsidRPr="00F83BB7" w:rsidRDefault="00B45BA2" w:rsidP="00B45BA2">
            <w:pPr>
              <w:jc w:val="right"/>
              <w:rPr>
                <w:b/>
                <w:sz w:val="24"/>
                <w:szCs w:val="24"/>
              </w:rPr>
            </w:pPr>
            <w:r w:rsidRPr="00F83BB7">
              <w:rPr>
                <w:b/>
                <w:sz w:val="24"/>
                <w:szCs w:val="24"/>
              </w:rPr>
              <w:t>Email:</w:t>
            </w:r>
          </w:p>
        </w:tc>
        <w:tc>
          <w:tcPr>
            <w:tcW w:w="7087" w:type="dxa"/>
            <w:tcBorders>
              <w:left w:val="nil"/>
              <w:bottom w:val="single" w:sz="4" w:space="0" w:color="auto"/>
              <w:right w:val="nil"/>
            </w:tcBorders>
          </w:tcPr>
          <w:p w14:paraId="1DB58001" w14:textId="77777777" w:rsidR="00B45BA2" w:rsidRPr="00F83BB7" w:rsidRDefault="00B45BA2" w:rsidP="00BB2260">
            <w:pPr>
              <w:jc w:val="both"/>
              <w:rPr>
                <w:sz w:val="24"/>
                <w:szCs w:val="24"/>
              </w:rPr>
            </w:pPr>
          </w:p>
        </w:tc>
      </w:tr>
      <w:tr w:rsidR="00B45BA2" w:rsidRPr="00F83BB7" w14:paraId="7713B73B" w14:textId="77777777" w:rsidTr="007F4E76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A31DD3A" w14:textId="77777777" w:rsidR="00B45BA2" w:rsidRPr="00F83BB7" w:rsidRDefault="00B45BA2" w:rsidP="00B45BA2">
            <w:pPr>
              <w:jc w:val="right"/>
              <w:rPr>
                <w:sz w:val="24"/>
                <w:szCs w:val="24"/>
              </w:rPr>
            </w:pPr>
            <w:r w:rsidRPr="00F83BB7">
              <w:rPr>
                <w:sz w:val="24"/>
                <w:szCs w:val="24"/>
              </w:rPr>
              <w:t>Dirección:</w:t>
            </w:r>
          </w:p>
        </w:tc>
        <w:tc>
          <w:tcPr>
            <w:tcW w:w="7087" w:type="dxa"/>
            <w:tcBorders>
              <w:left w:val="nil"/>
              <w:bottom w:val="single" w:sz="4" w:space="0" w:color="auto"/>
              <w:right w:val="nil"/>
            </w:tcBorders>
          </w:tcPr>
          <w:p w14:paraId="5600C85F" w14:textId="77777777" w:rsidR="00B45BA2" w:rsidRPr="00F83BB7" w:rsidRDefault="00B45BA2" w:rsidP="00BB2260">
            <w:pPr>
              <w:jc w:val="both"/>
              <w:rPr>
                <w:sz w:val="24"/>
                <w:szCs w:val="24"/>
              </w:rPr>
            </w:pPr>
          </w:p>
        </w:tc>
      </w:tr>
      <w:tr w:rsidR="00B45BA2" w:rsidRPr="00F83BB7" w14:paraId="79255FF6" w14:textId="77777777" w:rsidTr="007F4E76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4A6940A7" w14:textId="77777777" w:rsidR="00B45BA2" w:rsidRPr="00F83BB7" w:rsidRDefault="00B45BA2" w:rsidP="00B45BA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7087" w:type="dxa"/>
            <w:tcBorders>
              <w:left w:val="nil"/>
              <w:bottom w:val="single" w:sz="4" w:space="0" w:color="auto"/>
              <w:right w:val="nil"/>
            </w:tcBorders>
          </w:tcPr>
          <w:p w14:paraId="42E22800" w14:textId="77777777" w:rsidR="00B45BA2" w:rsidRPr="00F83BB7" w:rsidRDefault="00B45BA2" w:rsidP="00BB2260">
            <w:pPr>
              <w:jc w:val="both"/>
              <w:rPr>
                <w:sz w:val="24"/>
                <w:szCs w:val="24"/>
              </w:rPr>
            </w:pPr>
          </w:p>
        </w:tc>
      </w:tr>
      <w:tr w:rsidR="007F4E76" w:rsidRPr="00F83BB7" w14:paraId="4E1C279A" w14:textId="77777777" w:rsidTr="007F4E76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9DF6A03" w14:textId="77777777" w:rsidR="007F4E76" w:rsidRPr="00F83BB7" w:rsidRDefault="007F4E76" w:rsidP="007F4E76">
            <w:pPr>
              <w:jc w:val="right"/>
              <w:rPr>
                <w:sz w:val="24"/>
                <w:szCs w:val="24"/>
              </w:rPr>
            </w:pPr>
            <w:r w:rsidRPr="00F83BB7">
              <w:rPr>
                <w:sz w:val="24"/>
                <w:szCs w:val="24"/>
              </w:rPr>
              <w:t>Ciudad:</w:t>
            </w:r>
          </w:p>
        </w:tc>
        <w:tc>
          <w:tcPr>
            <w:tcW w:w="7087" w:type="dxa"/>
            <w:tcBorders>
              <w:left w:val="nil"/>
              <w:bottom w:val="single" w:sz="4" w:space="0" w:color="auto"/>
              <w:right w:val="nil"/>
            </w:tcBorders>
          </w:tcPr>
          <w:p w14:paraId="7AF2C27D" w14:textId="77777777" w:rsidR="007F4E76" w:rsidRPr="00F83BB7" w:rsidRDefault="007F4E76" w:rsidP="007F4E76">
            <w:pPr>
              <w:jc w:val="both"/>
              <w:rPr>
                <w:sz w:val="24"/>
                <w:szCs w:val="24"/>
              </w:rPr>
            </w:pPr>
          </w:p>
        </w:tc>
      </w:tr>
      <w:tr w:rsidR="007F4E76" w:rsidRPr="00F83BB7" w14:paraId="0A4559C1" w14:textId="77777777" w:rsidTr="007F4E76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92811E5" w14:textId="77777777" w:rsidR="007F4E76" w:rsidRPr="00F83BB7" w:rsidRDefault="007F4E76" w:rsidP="007F4E76">
            <w:pPr>
              <w:jc w:val="right"/>
              <w:rPr>
                <w:sz w:val="24"/>
                <w:szCs w:val="24"/>
              </w:rPr>
            </w:pPr>
            <w:r w:rsidRPr="007F4E76">
              <w:rPr>
                <w:szCs w:val="24"/>
              </w:rPr>
              <w:t>Código postal:</w:t>
            </w:r>
          </w:p>
        </w:tc>
        <w:tc>
          <w:tcPr>
            <w:tcW w:w="7087" w:type="dxa"/>
            <w:tcBorders>
              <w:left w:val="nil"/>
              <w:right w:val="nil"/>
            </w:tcBorders>
          </w:tcPr>
          <w:p w14:paraId="01433498" w14:textId="77777777" w:rsidR="007F4E76" w:rsidRPr="00F83BB7" w:rsidRDefault="007F4E76" w:rsidP="007F4E76">
            <w:pPr>
              <w:jc w:val="both"/>
              <w:rPr>
                <w:sz w:val="24"/>
                <w:szCs w:val="24"/>
              </w:rPr>
            </w:pPr>
          </w:p>
        </w:tc>
      </w:tr>
      <w:tr w:rsidR="007F4E76" w:rsidRPr="00F83BB7" w14:paraId="4845B3D8" w14:textId="77777777" w:rsidTr="007F4E76">
        <w:trPr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190ECE0" w14:textId="77777777" w:rsidR="007F4E76" w:rsidRPr="00F83BB7" w:rsidRDefault="007F4E76" w:rsidP="007F4E7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7087" w:type="dxa"/>
            <w:tcBorders>
              <w:left w:val="nil"/>
              <w:bottom w:val="nil"/>
              <w:right w:val="nil"/>
            </w:tcBorders>
          </w:tcPr>
          <w:p w14:paraId="4FDC0F59" w14:textId="77777777" w:rsidR="007F4E76" w:rsidRPr="00F83BB7" w:rsidRDefault="007F4E76" w:rsidP="007F4E76">
            <w:pPr>
              <w:jc w:val="both"/>
              <w:rPr>
                <w:sz w:val="24"/>
                <w:szCs w:val="24"/>
              </w:rPr>
            </w:pPr>
          </w:p>
        </w:tc>
      </w:tr>
    </w:tbl>
    <w:p w14:paraId="351133D8" w14:textId="078908A4" w:rsidR="00463A17" w:rsidRDefault="00463A17" w:rsidP="00463A17">
      <w:pPr>
        <w:jc w:val="center"/>
        <w:rPr>
          <w:b/>
        </w:rPr>
      </w:pPr>
      <w:r>
        <w:rPr>
          <w:b/>
          <w:sz w:val="24"/>
          <w:szCs w:val="24"/>
        </w:rPr>
        <w:t>Información de Facturación</w:t>
      </w:r>
      <w:r w:rsidR="00AB2339">
        <w:rPr>
          <w:b/>
          <w:sz w:val="24"/>
          <w:szCs w:val="24"/>
        </w:rPr>
        <w:t xml:space="preserve"> (</w:t>
      </w:r>
      <w:r w:rsidR="0038257B">
        <w:rPr>
          <w:b/>
          <w:sz w:val="24"/>
          <w:szCs w:val="24"/>
        </w:rPr>
        <w:t>s</w:t>
      </w:r>
      <w:r w:rsidR="00AB2339">
        <w:rPr>
          <w:b/>
          <w:sz w:val="24"/>
          <w:szCs w:val="24"/>
        </w:rPr>
        <w:t>olo México)</w:t>
      </w:r>
    </w:p>
    <w:tbl>
      <w:tblPr>
        <w:tblStyle w:val="Tablaconcuadrcula"/>
        <w:tblW w:w="8330" w:type="dxa"/>
        <w:jc w:val="center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325"/>
        <w:gridCol w:w="764"/>
        <w:gridCol w:w="6241"/>
      </w:tblGrid>
      <w:tr w:rsidR="00463A17" w:rsidRPr="00F83BB7" w14:paraId="427A411F" w14:textId="77777777" w:rsidTr="00463A17">
        <w:trPr>
          <w:jc w:val="center"/>
        </w:trPr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FEBF28" w14:textId="77777777" w:rsidR="00463A17" w:rsidRPr="00F83BB7" w:rsidRDefault="00463A17" w:rsidP="00C239F3">
            <w:pPr>
              <w:jc w:val="right"/>
            </w:pPr>
            <w:r w:rsidRPr="00F83BB7">
              <w:rPr>
                <w:b/>
              </w:rPr>
              <w:t>RFC</w:t>
            </w:r>
            <w:r w:rsidRPr="00F83BB7">
              <w:t>:</w:t>
            </w:r>
          </w:p>
        </w:tc>
        <w:tc>
          <w:tcPr>
            <w:tcW w:w="62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F84BA2" w14:textId="77777777" w:rsidR="00463A17" w:rsidRPr="00F83BB7" w:rsidRDefault="00463A17" w:rsidP="00C239F3">
            <w:pPr>
              <w:jc w:val="both"/>
            </w:pPr>
          </w:p>
        </w:tc>
      </w:tr>
      <w:tr w:rsidR="00463A17" w:rsidRPr="00F83BB7" w14:paraId="26968F55" w14:textId="77777777" w:rsidTr="00463A17">
        <w:trPr>
          <w:jc w:val="center"/>
        </w:trPr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210FBC" w14:textId="77777777" w:rsidR="00463A17" w:rsidRPr="00F83BB7" w:rsidRDefault="00463A17" w:rsidP="00C239F3">
            <w:pPr>
              <w:jc w:val="right"/>
            </w:pPr>
            <w:r w:rsidRPr="00F83BB7">
              <w:rPr>
                <w:b/>
              </w:rPr>
              <w:t>Compañía/Nombre</w:t>
            </w:r>
            <w:r w:rsidRPr="00F83BB7">
              <w:t>:</w:t>
            </w:r>
          </w:p>
        </w:tc>
        <w:tc>
          <w:tcPr>
            <w:tcW w:w="6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659874" w14:textId="77777777" w:rsidR="00463A17" w:rsidRPr="00F83BB7" w:rsidRDefault="00463A17" w:rsidP="00C239F3">
            <w:pPr>
              <w:jc w:val="both"/>
            </w:pPr>
          </w:p>
        </w:tc>
      </w:tr>
      <w:tr w:rsidR="00463A17" w:rsidRPr="00F83BB7" w14:paraId="3168F1AA" w14:textId="77777777" w:rsidTr="00463A17">
        <w:trPr>
          <w:jc w:val="center"/>
        </w:trPr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0566A6" w14:textId="77777777" w:rsidR="00463A17" w:rsidRPr="00F83BB7" w:rsidRDefault="00463A17" w:rsidP="00C239F3">
            <w:pPr>
              <w:jc w:val="right"/>
              <w:rPr>
                <w:b/>
              </w:rPr>
            </w:pPr>
            <w:r w:rsidRPr="00F83BB7">
              <w:rPr>
                <w:b/>
              </w:rPr>
              <w:t>Dirección</w:t>
            </w:r>
          </w:p>
        </w:tc>
        <w:tc>
          <w:tcPr>
            <w:tcW w:w="6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3FE60A" w14:textId="77777777" w:rsidR="00463A17" w:rsidRPr="00F83BB7" w:rsidRDefault="00463A17" w:rsidP="00C239F3">
            <w:pPr>
              <w:jc w:val="both"/>
            </w:pPr>
          </w:p>
        </w:tc>
      </w:tr>
      <w:tr w:rsidR="00463A17" w:rsidRPr="00F83BB7" w14:paraId="7755E489" w14:textId="77777777" w:rsidTr="00463A17">
        <w:trPr>
          <w:jc w:val="center"/>
        </w:trPr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0BCD0B" w14:textId="77777777" w:rsidR="00463A17" w:rsidRPr="00F83BB7" w:rsidRDefault="00463A17" w:rsidP="00C239F3">
            <w:pPr>
              <w:jc w:val="right"/>
              <w:rPr>
                <w:b/>
              </w:rPr>
            </w:pPr>
          </w:p>
        </w:tc>
        <w:tc>
          <w:tcPr>
            <w:tcW w:w="6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C5E102" w14:textId="77777777" w:rsidR="00463A17" w:rsidRPr="00F83BB7" w:rsidRDefault="00463A17" w:rsidP="00C239F3">
            <w:pPr>
              <w:jc w:val="both"/>
            </w:pPr>
          </w:p>
        </w:tc>
      </w:tr>
      <w:tr w:rsidR="00463A17" w:rsidRPr="00F83BB7" w14:paraId="4C09E7F0" w14:textId="77777777" w:rsidTr="00463A17">
        <w:trPr>
          <w:jc w:val="center"/>
        </w:trPr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2D61AB" w14:textId="77777777" w:rsidR="00463A17" w:rsidRPr="00F83BB7" w:rsidRDefault="00463A17" w:rsidP="00C239F3">
            <w:pPr>
              <w:jc w:val="right"/>
              <w:rPr>
                <w:b/>
              </w:rPr>
            </w:pPr>
            <w:r w:rsidRPr="00F83BB7">
              <w:rPr>
                <w:b/>
              </w:rPr>
              <w:t>Código Postal</w:t>
            </w:r>
          </w:p>
        </w:tc>
        <w:tc>
          <w:tcPr>
            <w:tcW w:w="6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08A760" w14:textId="77777777" w:rsidR="00463A17" w:rsidRPr="00F83BB7" w:rsidRDefault="00463A17" w:rsidP="00C239F3">
            <w:pPr>
              <w:jc w:val="both"/>
            </w:pPr>
          </w:p>
        </w:tc>
      </w:tr>
      <w:tr w:rsidR="00463A17" w:rsidRPr="00F83BB7" w14:paraId="291FAAC9" w14:textId="77777777" w:rsidTr="00463A17">
        <w:trPr>
          <w:jc w:val="center"/>
        </w:trPr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13C8C4" w14:textId="77777777" w:rsidR="00463A17" w:rsidRPr="00F83BB7" w:rsidRDefault="00463A17" w:rsidP="00C239F3">
            <w:pPr>
              <w:jc w:val="right"/>
              <w:rPr>
                <w:b/>
              </w:rPr>
            </w:pPr>
            <w:r w:rsidRPr="00F83BB7">
              <w:rPr>
                <w:b/>
              </w:rPr>
              <w:t>Ciudad</w:t>
            </w:r>
          </w:p>
        </w:tc>
        <w:tc>
          <w:tcPr>
            <w:tcW w:w="6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09D43B" w14:textId="77777777" w:rsidR="00463A17" w:rsidRPr="00F83BB7" w:rsidRDefault="00463A17" w:rsidP="00C239F3">
            <w:pPr>
              <w:jc w:val="both"/>
            </w:pPr>
          </w:p>
        </w:tc>
      </w:tr>
      <w:tr w:rsidR="0038257B" w:rsidRPr="00F83BB7" w14:paraId="7821CA31" w14:textId="77777777" w:rsidTr="0038257B">
        <w:trPr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34FA930" w14:textId="2E3B90FA" w:rsidR="0038257B" w:rsidRPr="00F83BB7" w:rsidRDefault="007F4E76" w:rsidP="0038257B">
            <w:r w:rsidRPr="007F4E76">
              <w:rPr>
                <w:b/>
                <w:sz w:val="24"/>
                <w:szCs w:val="24"/>
              </w:rPr>
              <w:br/>
            </w:r>
            <w:r w:rsidR="0038257B">
              <w:rPr>
                <w:b/>
              </w:rPr>
              <w:t>Cometarios:</w:t>
            </w:r>
          </w:p>
        </w:tc>
        <w:tc>
          <w:tcPr>
            <w:tcW w:w="705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1A5AFF" w14:textId="77777777" w:rsidR="0038257B" w:rsidRPr="00F83BB7" w:rsidRDefault="0038257B" w:rsidP="00942827">
            <w:pPr>
              <w:jc w:val="both"/>
            </w:pPr>
          </w:p>
        </w:tc>
      </w:tr>
      <w:tr w:rsidR="0038257B" w:rsidRPr="00F83BB7" w14:paraId="41975085" w14:textId="77777777" w:rsidTr="0038257B">
        <w:trPr>
          <w:jc w:val="center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56A6D2" w14:textId="0B91AF35" w:rsidR="0038257B" w:rsidRPr="00F83BB7" w:rsidRDefault="0038257B" w:rsidP="00942827">
            <w:pPr>
              <w:jc w:val="right"/>
            </w:pPr>
          </w:p>
        </w:tc>
        <w:tc>
          <w:tcPr>
            <w:tcW w:w="70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4AAB37" w14:textId="77777777" w:rsidR="0038257B" w:rsidRPr="00F83BB7" w:rsidRDefault="0038257B" w:rsidP="00942827">
            <w:pPr>
              <w:jc w:val="both"/>
            </w:pPr>
          </w:p>
        </w:tc>
      </w:tr>
      <w:tr w:rsidR="0038257B" w:rsidRPr="00F83BB7" w14:paraId="0FD7A709" w14:textId="77777777" w:rsidTr="0038257B">
        <w:trPr>
          <w:jc w:val="center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F8DBC0" w14:textId="6EFB4690" w:rsidR="0038257B" w:rsidRPr="00F83BB7" w:rsidRDefault="0038257B" w:rsidP="00942827">
            <w:pPr>
              <w:jc w:val="right"/>
              <w:rPr>
                <w:b/>
              </w:rPr>
            </w:pPr>
          </w:p>
        </w:tc>
        <w:tc>
          <w:tcPr>
            <w:tcW w:w="70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1341FF" w14:textId="77777777" w:rsidR="0038257B" w:rsidRPr="00F83BB7" w:rsidRDefault="0038257B" w:rsidP="00942827">
            <w:pPr>
              <w:jc w:val="both"/>
            </w:pPr>
          </w:p>
        </w:tc>
      </w:tr>
      <w:tr w:rsidR="0038257B" w:rsidRPr="00F83BB7" w14:paraId="3CD5FD8C" w14:textId="77777777" w:rsidTr="0038257B">
        <w:trPr>
          <w:jc w:val="center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2FBE1D" w14:textId="77777777" w:rsidR="0038257B" w:rsidRPr="00F83BB7" w:rsidRDefault="0038257B" w:rsidP="00942827">
            <w:pPr>
              <w:jc w:val="right"/>
              <w:rPr>
                <w:b/>
              </w:rPr>
            </w:pPr>
          </w:p>
        </w:tc>
        <w:tc>
          <w:tcPr>
            <w:tcW w:w="70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9D4111" w14:textId="77777777" w:rsidR="0038257B" w:rsidRPr="00F83BB7" w:rsidRDefault="0038257B" w:rsidP="00942827">
            <w:pPr>
              <w:jc w:val="both"/>
            </w:pPr>
          </w:p>
        </w:tc>
      </w:tr>
      <w:tr w:rsidR="0038257B" w:rsidRPr="00F83BB7" w14:paraId="743F8BE0" w14:textId="77777777" w:rsidTr="0038257B">
        <w:trPr>
          <w:jc w:val="center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6CAB90" w14:textId="38CEF900" w:rsidR="0038257B" w:rsidRPr="00F83BB7" w:rsidRDefault="0038257B" w:rsidP="00942827">
            <w:pPr>
              <w:jc w:val="right"/>
              <w:rPr>
                <w:b/>
              </w:rPr>
            </w:pPr>
          </w:p>
        </w:tc>
        <w:tc>
          <w:tcPr>
            <w:tcW w:w="70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FEACFE" w14:textId="77777777" w:rsidR="0038257B" w:rsidRPr="00F83BB7" w:rsidRDefault="0038257B" w:rsidP="00942827">
            <w:pPr>
              <w:jc w:val="both"/>
            </w:pPr>
          </w:p>
        </w:tc>
      </w:tr>
      <w:tr w:rsidR="0038257B" w:rsidRPr="00F83BB7" w14:paraId="159F1220" w14:textId="77777777" w:rsidTr="0038257B">
        <w:trPr>
          <w:jc w:val="center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E5F71A" w14:textId="7733440C" w:rsidR="0038257B" w:rsidRPr="00F83BB7" w:rsidRDefault="0038257B" w:rsidP="00942827">
            <w:pPr>
              <w:jc w:val="right"/>
              <w:rPr>
                <w:b/>
              </w:rPr>
            </w:pPr>
          </w:p>
        </w:tc>
        <w:tc>
          <w:tcPr>
            <w:tcW w:w="70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457B7C" w14:textId="77777777" w:rsidR="0038257B" w:rsidRPr="00F83BB7" w:rsidRDefault="0038257B" w:rsidP="00942827">
            <w:pPr>
              <w:jc w:val="both"/>
            </w:pPr>
          </w:p>
        </w:tc>
      </w:tr>
    </w:tbl>
    <w:p w14:paraId="19535DA0" w14:textId="77777777" w:rsidR="0038257B" w:rsidRDefault="0038257B" w:rsidP="003A52C4">
      <w:pPr>
        <w:rPr>
          <w:sz w:val="20"/>
          <w:szCs w:val="20"/>
          <w:u w:val="single"/>
        </w:rPr>
      </w:pPr>
    </w:p>
    <w:p w14:paraId="4EE814EA" w14:textId="703AC2E2" w:rsidR="00463A17" w:rsidRPr="0038257B" w:rsidRDefault="00463A17" w:rsidP="003A52C4">
      <w:pPr>
        <w:rPr>
          <w:sz w:val="20"/>
          <w:szCs w:val="20"/>
          <w:u w:val="single"/>
        </w:rPr>
      </w:pPr>
      <w:r w:rsidRPr="0038257B">
        <w:rPr>
          <w:sz w:val="20"/>
          <w:szCs w:val="20"/>
          <w:u w:val="single"/>
        </w:rPr>
        <w:t xml:space="preserve">Es necesario que el participante </w:t>
      </w:r>
      <w:r w:rsidR="00AB2339" w:rsidRPr="0038257B">
        <w:rPr>
          <w:sz w:val="20"/>
          <w:szCs w:val="20"/>
          <w:u w:val="single"/>
        </w:rPr>
        <w:t>cuente con una computadora con sistema operativo Windows con Excel instalado.</w:t>
      </w:r>
    </w:p>
    <w:p w14:paraId="387729C1" w14:textId="4F8F7706" w:rsidR="00463A17" w:rsidRPr="0038257B" w:rsidRDefault="00463A17" w:rsidP="00463A17">
      <w:pPr>
        <w:pStyle w:val="Prrafodelista"/>
        <w:numPr>
          <w:ilvl w:val="0"/>
          <w:numId w:val="1"/>
        </w:numPr>
        <w:spacing w:after="0" w:line="240" w:lineRule="auto"/>
        <w:jc w:val="both"/>
        <w:rPr>
          <w:sz w:val="20"/>
          <w:szCs w:val="20"/>
        </w:rPr>
      </w:pPr>
      <w:r w:rsidRPr="0038257B">
        <w:rPr>
          <w:sz w:val="20"/>
          <w:szCs w:val="20"/>
        </w:rPr>
        <w:t xml:space="preserve">Su inscripción será procesada después de haber llenado esta ficha de inscripción </w:t>
      </w:r>
      <w:r w:rsidR="00AB2339" w:rsidRPr="0038257B">
        <w:rPr>
          <w:sz w:val="20"/>
          <w:szCs w:val="20"/>
        </w:rPr>
        <w:t xml:space="preserve">y enviada a </w:t>
      </w:r>
      <w:hyperlink r:id="rId8" w:history="1">
        <w:r w:rsidR="00AB2339" w:rsidRPr="0038257B">
          <w:rPr>
            <w:rStyle w:val="Hipervnculo"/>
            <w:sz w:val="20"/>
            <w:szCs w:val="20"/>
          </w:rPr>
          <w:t>contacto@uminpro.com</w:t>
        </w:r>
      </w:hyperlink>
    </w:p>
    <w:p w14:paraId="590898F5" w14:textId="3A82759F" w:rsidR="00AB2339" w:rsidRPr="0038257B" w:rsidRDefault="00AB2339" w:rsidP="00463A17">
      <w:pPr>
        <w:pStyle w:val="Prrafodelista"/>
        <w:numPr>
          <w:ilvl w:val="0"/>
          <w:numId w:val="1"/>
        </w:numPr>
        <w:spacing w:after="0" w:line="240" w:lineRule="auto"/>
        <w:jc w:val="both"/>
        <w:rPr>
          <w:sz w:val="20"/>
          <w:szCs w:val="20"/>
        </w:rPr>
      </w:pPr>
      <w:r w:rsidRPr="0038257B">
        <w:rPr>
          <w:sz w:val="20"/>
          <w:szCs w:val="20"/>
        </w:rPr>
        <w:t>La forma de pago se le enviará acorde a su país de residencia. Las formas de pago que tenemos disponibles son:</w:t>
      </w:r>
    </w:p>
    <w:p w14:paraId="1EA29238" w14:textId="50805B5E" w:rsidR="00AB2339" w:rsidRPr="0038257B" w:rsidRDefault="00AB2339" w:rsidP="00AB2339">
      <w:pPr>
        <w:pStyle w:val="Prrafodelista"/>
        <w:numPr>
          <w:ilvl w:val="1"/>
          <w:numId w:val="1"/>
        </w:numPr>
        <w:spacing w:after="0" w:line="240" w:lineRule="auto"/>
        <w:rPr>
          <w:sz w:val="20"/>
          <w:szCs w:val="20"/>
        </w:rPr>
      </w:pPr>
      <w:r w:rsidRPr="0038257B">
        <w:rPr>
          <w:sz w:val="20"/>
          <w:szCs w:val="20"/>
        </w:rPr>
        <w:t>Pago con tarjeta de crédito en línea</w:t>
      </w:r>
    </w:p>
    <w:p w14:paraId="3C59E4C9" w14:textId="673DF5EB" w:rsidR="00AB2339" w:rsidRPr="0038257B" w:rsidRDefault="00AB2339" w:rsidP="00AB2339">
      <w:pPr>
        <w:pStyle w:val="Prrafodelista"/>
        <w:numPr>
          <w:ilvl w:val="1"/>
          <w:numId w:val="1"/>
        </w:numPr>
        <w:spacing w:after="0" w:line="240" w:lineRule="auto"/>
        <w:rPr>
          <w:sz w:val="20"/>
          <w:szCs w:val="20"/>
        </w:rPr>
      </w:pPr>
      <w:r w:rsidRPr="0038257B">
        <w:rPr>
          <w:sz w:val="20"/>
          <w:szCs w:val="20"/>
        </w:rPr>
        <w:t>Trasferencia bancaria</w:t>
      </w:r>
    </w:p>
    <w:p w14:paraId="4F10313B" w14:textId="62E1578C" w:rsidR="00AB2339" w:rsidRPr="0038257B" w:rsidRDefault="00AB2339" w:rsidP="00AB2339">
      <w:pPr>
        <w:pStyle w:val="Prrafodelista"/>
        <w:numPr>
          <w:ilvl w:val="1"/>
          <w:numId w:val="1"/>
        </w:numPr>
        <w:spacing w:after="0" w:line="240" w:lineRule="auto"/>
        <w:rPr>
          <w:sz w:val="20"/>
          <w:szCs w:val="20"/>
        </w:rPr>
      </w:pPr>
      <w:r w:rsidRPr="0038257B">
        <w:rPr>
          <w:sz w:val="20"/>
          <w:szCs w:val="20"/>
        </w:rPr>
        <w:t>Pago por PayPal</w:t>
      </w:r>
    </w:p>
    <w:p w14:paraId="4E89954C" w14:textId="77777777" w:rsidR="00463A17" w:rsidRPr="0038257B" w:rsidRDefault="00463A17" w:rsidP="00463A17">
      <w:pPr>
        <w:spacing w:after="0" w:line="240" w:lineRule="auto"/>
        <w:ind w:left="-567"/>
        <w:jc w:val="both"/>
        <w:rPr>
          <w:sz w:val="20"/>
          <w:szCs w:val="20"/>
        </w:rPr>
      </w:pPr>
    </w:p>
    <w:p w14:paraId="0F3169B1" w14:textId="3FB14E33" w:rsidR="00463A17" w:rsidRPr="0038257B" w:rsidRDefault="00AB2339" w:rsidP="00EB65DD">
      <w:pPr>
        <w:pStyle w:val="Prrafodelista"/>
        <w:numPr>
          <w:ilvl w:val="0"/>
          <w:numId w:val="1"/>
        </w:numPr>
        <w:spacing w:after="0" w:line="240" w:lineRule="auto"/>
        <w:rPr>
          <w:b/>
          <w:sz w:val="20"/>
          <w:szCs w:val="20"/>
        </w:rPr>
      </w:pPr>
      <w:r w:rsidRPr="0038257B">
        <w:rPr>
          <w:sz w:val="20"/>
          <w:szCs w:val="20"/>
        </w:rPr>
        <w:t xml:space="preserve">El pago del diplomado deberá ser cubierto antes de iniciar con el diplomado el 1 de </w:t>
      </w:r>
      <w:proofErr w:type="gramStart"/>
      <w:r w:rsidRPr="0038257B">
        <w:rPr>
          <w:sz w:val="20"/>
          <w:szCs w:val="20"/>
        </w:rPr>
        <w:t>Mayo</w:t>
      </w:r>
      <w:proofErr w:type="gramEnd"/>
      <w:r w:rsidRPr="0038257B">
        <w:rPr>
          <w:sz w:val="20"/>
          <w:szCs w:val="20"/>
        </w:rPr>
        <w:t xml:space="preserve"> del 2021. Una vez que realice el pago se le dará de alta en la plataforma y recibirá sus credenciales de acceso.</w:t>
      </w:r>
    </w:p>
    <w:sectPr w:rsidR="00463A17" w:rsidRPr="0038257B" w:rsidSect="00035F71">
      <w:pgSz w:w="12240" w:h="15840"/>
      <w:pgMar w:top="567" w:right="1701" w:bottom="56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A03B0A" w14:textId="77777777" w:rsidR="00971529" w:rsidRDefault="00971529" w:rsidP="00355186">
      <w:pPr>
        <w:spacing w:after="0" w:line="240" w:lineRule="auto"/>
      </w:pPr>
      <w:r>
        <w:separator/>
      </w:r>
    </w:p>
  </w:endnote>
  <w:endnote w:type="continuationSeparator" w:id="0">
    <w:p w14:paraId="554E932E" w14:textId="77777777" w:rsidR="00971529" w:rsidRDefault="00971529" w:rsidP="00355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2B6FFE" w14:textId="77777777" w:rsidR="00971529" w:rsidRDefault="00971529" w:rsidP="00355186">
      <w:pPr>
        <w:spacing w:after="0" w:line="240" w:lineRule="auto"/>
      </w:pPr>
      <w:r>
        <w:separator/>
      </w:r>
    </w:p>
  </w:footnote>
  <w:footnote w:type="continuationSeparator" w:id="0">
    <w:p w14:paraId="71C5B4E4" w14:textId="77777777" w:rsidR="00971529" w:rsidRDefault="00971529" w:rsidP="003551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D6618A"/>
    <w:multiLevelType w:val="hybridMultilevel"/>
    <w:tmpl w:val="54C2306A"/>
    <w:lvl w:ilvl="0" w:tplc="080A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zNDQzMbc0NTczNjZV0lEKTi0uzszPAykwrAUACgNYfCwAAAA="/>
  </w:docVars>
  <w:rsids>
    <w:rsidRoot w:val="00355186"/>
    <w:rsid w:val="00035F71"/>
    <w:rsid w:val="00047B36"/>
    <w:rsid w:val="00080280"/>
    <w:rsid w:val="000A08E8"/>
    <w:rsid w:val="000C6341"/>
    <w:rsid w:val="000D2A80"/>
    <w:rsid w:val="000F3C3D"/>
    <w:rsid w:val="000F598D"/>
    <w:rsid w:val="00103FF8"/>
    <w:rsid w:val="001219A9"/>
    <w:rsid w:val="00205B7C"/>
    <w:rsid w:val="002D4D9B"/>
    <w:rsid w:val="003050C5"/>
    <w:rsid w:val="003157AE"/>
    <w:rsid w:val="00340C1C"/>
    <w:rsid w:val="00355186"/>
    <w:rsid w:val="0037331F"/>
    <w:rsid w:val="003777AC"/>
    <w:rsid w:val="0038257B"/>
    <w:rsid w:val="00390715"/>
    <w:rsid w:val="003A23EE"/>
    <w:rsid w:val="003A52C4"/>
    <w:rsid w:val="00414F56"/>
    <w:rsid w:val="004479D1"/>
    <w:rsid w:val="004625AE"/>
    <w:rsid w:val="00463A17"/>
    <w:rsid w:val="00493ADF"/>
    <w:rsid w:val="005075F1"/>
    <w:rsid w:val="005154D8"/>
    <w:rsid w:val="00517AFC"/>
    <w:rsid w:val="00523C82"/>
    <w:rsid w:val="00571DEA"/>
    <w:rsid w:val="00583570"/>
    <w:rsid w:val="00585B93"/>
    <w:rsid w:val="00592830"/>
    <w:rsid w:val="005A08A2"/>
    <w:rsid w:val="005D71B6"/>
    <w:rsid w:val="005F25C3"/>
    <w:rsid w:val="005F4E18"/>
    <w:rsid w:val="00603C96"/>
    <w:rsid w:val="00616286"/>
    <w:rsid w:val="0063051D"/>
    <w:rsid w:val="0068022C"/>
    <w:rsid w:val="00684FC9"/>
    <w:rsid w:val="006A1403"/>
    <w:rsid w:val="006A585B"/>
    <w:rsid w:val="006E7B62"/>
    <w:rsid w:val="00760781"/>
    <w:rsid w:val="00774D07"/>
    <w:rsid w:val="007F3C87"/>
    <w:rsid w:val="007F4E76"/>
    <w:rsid w:val="00841402"/>
    <w:rsid w:val="0084265C"/>
    <w:rsid w:val="00856EA9"/>
    <w:rsid w:val="008737B5"/>
    <w:rsid w:val="008F579B"/>
    <w:rsid w:val="00917DB8"/>
    <w:rsid w:val="00971529"/>
    <w:rsid w:val="0099267F"/>
    <w:rsid w:val="009A7CD9"/>
    <w:rsid w:val="00A5546B"/>
    <w:rsid w:val="00AB2339"/>
    <w:rsid w:val="00AC6DF7"/>
    <w:rsid w:val="00B0502B"/>
    <w:rsid w:val="00B4263F"/>
    <w:rsid w:val="00B45BA2"/>
    <w:rsid w:val="00B45E8B"/>
    <w:rsid w:val="00B64689"/>
    <w:rsid w:val="00BB2260"/>
    <w:rsid w:val="00BF506C"/>
    <w:rsid w:val="00C60D44"/>
    <w:rsid w:val="00C92D6A"/>
    <w:rsid w:val="00D031CD"/>
    <w:rsid w:val="00D13049"/>
    <w:rsid w:val="00D43B26"/>
    <w:rsid w:val="00D63A9E"/>
    <w:rsid w:val="00DA472A"/>
    <w:rsid w:val="00DC5FB7"/>
    <w:rsid w:val="00DD3826"/>
    <w:rsid w:val="00E207C9"/>
    <w:rsid w:val="00E53A59"/>
    <w:rsid w:val="00E92F97"/>
    <w:rsid w:val="00EA4876"/>
    <w:rsid w:val="00EB65DD"/>
    <w:rsid w:val="00F24A3F"/>
    <w:rsid w:val="00F362EB"/>
    <w:rsid w:val="00F83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B8350"/>
  <w15:docId w15:val="{A4E56CA5-00E2-4937-A889-6A0BBDE47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83B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355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3551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55186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35518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55186"/>
  </w:style>
  <w:style w:type="paragraph" w:styleId="Piedepgina">
    <w:name w:val="footer"/>
    <w:basedOn w:val="Normal"/>
    <w:link w:val="PiedepginaCar"/>
    <w:uiPriority w:val="99"/>
    <w:unhideWhenUsed/>
    <w:rsid w:val="0035518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55186"/>
  </w:style>
  <w:style w:type="paragraph" w:styleId="Sinespaciado">
    <w:name w:val="No Spacing"/>
    <w:uiPriority w:val="1"/>
    <w:qFormat/>
    <w:rsid w:val="0063051D"/>
    <w:pPr>
      <w:spacing w:after="0" w:line="240" w:lineRule="auto"/>
    </w:pPr>
  </w:style>
  <w:style w:type="paragraph" w:customStyle="1" w:styleId="labels">
    <w:name w:val="labels"/>
    <w:basedOn w:val="Normal"/>
    <w:rsid w:val="004479D1"/>
    <w:pPr>
      <w:spacing w:after="0" w:line="240" w:lineRule="auto"/>
      <w:jc w:val="right"/>
      <w:outlineLvl w:val="1"/>
    </w:pPr>
    <w:rPr>
      <w:rFonts w:ascii="Verdana" w:eastAsia="Times New Roman" w:hAnsi="Verdana" w:cs="Times New Roman"/>
      <w:b/>
      <w:i/>
      <w:spacing w:val="40"/>
      <w:sz w:val="14"/>
      <w:szCs w:val="14"/>
      <w:lang w:val="en-US"/>
    </w:rPr>
  </w:style>
  <w:style w:type="character" w:customStyle="1" w:styleId="Ttulo1Car">
    <w:name w:val="Título 1 Car"/>
    <w:basedOn w:val="Fuentedeprrafopredeter"/>
    <w:link w:val="Ttulo1"/>
    <w:uiPriority w:val="9"/>
    <w:rsid w:val="00F83BB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">
    <w:name w:val="Title"/>
    <w:basedOn w:val="Normal"/>
    <w:next w:val="Normal"/>
    <w:link w:val="TtuloCar"/>
    <w:uiPriority w:val="10"/>
    <w:qFormat/>
    <w:rsid w:val="00F83BB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F83B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ipervnculo">
    <w:name w:val="Hyperlink"/>
    <w:uiPriority w:val="99"/>
    <w:unhideWhenUsed/>
    <w:rsid w:val="00463A17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463A17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AB23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cto@uminpr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715EF-EF65-45E8-9D8F-C323C6048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8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 Angel Delgadillo</dc:creator>
  <cp:lastModifiedBy>JOSE ANGEL DELGADILLO GOMEZ</cp:lastModifiedBy>
  <cp:revision>2</cp:revision>
  <cp:lastPrinted>2014-09-20T12:27:00Z</cp:lastPrinted>
  <dcterms:created xsi:type="dcterms:W3CDTF">2021-03-08T15:54:00Z</dcterms:created>
  <dcterms:modified xsi:type="dcterms:W3CDTF">2021-03-08T15:54:00Z</dcterms:modified>
</cp:coreProperties>
</file>